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28142" w14:textId="77777777" w:rsidR="00474F00" w:rsidRDefault="00474F00" w:rsidP="00F57C35">
      <w:pPr>
        <w:pStyle w:val="NormalWeb"/>
        <w:spacing w:before="0" w:beforeAutospacing="0" w:after="0" w:afterAutospacing="0"/>
      </w:pPr>
      <w:r>
        <w:t>C</w:t>
      </w:r>
      <w:r w:rsidR="00B13B30">
        <w:t>oordinator</w:t>
      </w:r>
      <w:r>
        <w:t>- FIT Programme,</w:t>
      </w:r>
    </w:p>
    <w:p w14:paraId="78A9EFEF" w14:textId="15759546" w:rsidR="00C623DF" w:rsidRDefault="00C623DF" w:rsidP="00F57C35">
      <w:pPr>
        <w:pStyle w:val="NormalWeb"/>
        <w:spacing w:before="0" w:beforeAutospacing="0" w:after="0" w:afterAutospacing="0"/>
      </w:pPr>
      <w:r>
        <w:t xml:space="preserve">e-Learning Centre, </w:t>
      </w:r>
      <w:r>
        <w:br/>
        <w:t xml:space="preserve">University of Colombo School of Computing, </w:t>
      </w:r>
      <w:r>
        <w:br/>
        <w:t xml:space="preserve">No. 35, Reid Avenue, </w:t>
      </w:r>
      <w:r>
        <w:br/>
        <w:t>Colombo 07,</w:t>
      </w:r>
    </w:p>
    <w:p w14:paraId="32BB0B21" w14:textId="77777777" w:rsidR="00A066C2" w:rsidRDefault="00A066C2" w:rsidP="00087A60">
      <w:pPr>
        <w:pStyle w:val="NormalWeb"/>
      </w:pPr>
    </w:p>
    <w:p w14:paraId="38322038" w14:textId="229C3F77" w:rsidR="00A066C2" w:rsidRDefault="00087A60" w:rsidP="00087A60">
      <w:pPr>
        <w:pStyle w:val="NormalWeb"/>
      </w:pPr>
      <w:r>
        <w:t>From:</w:t>
      </w:r>
      <w:r w:rsidR="00E15479">
        <w:t xml:space="preserve"> </w:t>
      </w:r>
      <w:proofErr w:type="gramStart"/>
      <w:r>
        <w:t xml:space="preserve"> </w:t>
      </w:r>
      <w:r w:rsidR="00E15479">
        <w:t>..</w:t>
      </w:r>
      <w:proofErr w:type="gramEnd"/>
      <w:r w:rsidR="00A066C2">
        <w:t>&lt;</w:t>
      </w:r>
      <w:r w:rsidR="00A76EE5">
        <w:t>Name with initials</w:t>
      </w:r>
      <w:r w:rsidR="00A066C2">
        <w:t>&gt;…………………</w:t>
      </w:r>
      <w:r w:rsidR="00E15479">
        <w:t>...</w:t>
      </w:r>
      <w:r w:rsidR="00B57154">
        <w:t>…..</w:t>
      </w:r>
      <w:r w:rsidR="00A066C2">
        <w:t>,</w:t>
      </w:r>
    </w:p>
    <w:p w14:paraId="257E2F6D" w14:textId="582AF01A" w:rsidR="00A066C2" w:rsidRDefault="00A066C2" w:rsidP="00087A60">
      <w:pPr>
        <w:pStyle w:val="NormalWeb"/>
      </w:pPr>
      <w:r>
        <w:t>…………&lt;Address line 1&gt;………………………….,</w:t>
      </w:r>
    </w:p>
    <w:p w14:paraId="6C3F14BA" w14:textId="058DAA01" w:rsidR="00A066C2" w:rsidRDefault="00A066C2" w:rsidP="00A066C2">
      <w:pPr>
        <w:pStyle w:val="NormalWeb"/>
      </w:pPr>
      <w:r>
        <w:t xml:space="preserve">…………&lt;Address line </w:t>
      </w:r>
      <w:r>
        <w:t>2</w:t>
      </w:r>
      <w:r>
        <w:t>&gt;………………………….,</w:t>
      </w:r>
    </w:p>
    <w:p w14:paraId="1FB8C78B" w14:textId="051B1BFC" w:rsidR="00C623DF" w:rsidRDefault="00087A60" w:rsidP="00087A60">
      <w:pPr>
        <w:pStyle w:val="NormalWeb"/>
      </w:pPr>
      <w:r>
        <w:t xml:space="preserve">Date: __/__/____ </w:t>
      </w:r>
    </w:p>
    <w:p w14:paraId="7C0D44E5" w14:textId="77777777" w:rsidR="00A76EE5" w:rsidRDefault="00A76EE5" w:rsidP="00087A60">
      <w:pPr>
        <w:pStyle w:val="NormalWeb"/>
      </w:pPr>
    </w:p>
    <w:p w14:paraId="0ECBE7CE" w14:textId="1A8618F9" w:rsidR="00087A60" w:rsidRPr="00C623DF" w:rsidRDefault="00087A60" w:rsidP="00087A60">
      <w:pPr>
        <w:pStyle w:val="NormalWeb"/>
        <w:rPr>
          <w:u w:val="single"/>
        </w:rPr>
      </w:pPr>
      <w:r w:rsidRPr="00C623DF">
        <w:rPr>
          <w:b/>
          <w:u w:val="single"/>
        </w:rPr>
        <w:t xml:space="preserve">Request </w:t>
      </w:r>
      <w:r w:rsidR="00E15479">
        <w:rPr>
          <w:b/>
          <w:u w:val="single"/>
        </w:rPr>
        <w:t>to</w:t>
      </w:r>
      <w:r w:rsidRPr="00C623DF">
        <w:rPr>
          <w:b/>
          <w:u w:val="single"/>
        </w:rPr>
        <w:t xml:space="preserve"> </w:t>
      </w:r>
      <w:r w:rsidR="00C71E38">
        <w:rPr>
          <w:b/>
          <w:u w:val="single"/>
        </w:rPr>
        <w:t>schedul</w:t>
      </w:r>
      <w:r w:rsidR="00E15479">
        <w:rPr>
          <w:b/>
          <w:u w:val="single"/>
        </w:rPr>
        <w:t>e</w:t>
      </w:r>
      <w:r w:rsidR="00C71E38">
        <w:rPr>
          <w:b/>
          <w:u w:val="single"/>
        </w:rPr>
        <w:t xml:space="preserve"> my FIT eTest examination online </w:t>
      </w:r>
    </w:p>
    <w:p w14:paraId="3F8893AE" w14:textId="02442358" w:rsidR="00087A60" w:rsidRDefault="00C71E38" w:rsidP="00087A60">
      <w:pPr>
        <w:pStyle w:val="NormalWeb"/>
      </w:pPr>
      <w:r>
        <w:t>Dear</w:t>
      </w:r>
      <w:r w:rsidR="00087A60">
        <w:t xml:space="preserve"> Madam,</w:t>
      </w:r>
    </w:p>
    <w:p w14:paraId="0B0C90EF" w14:textId="57AB8656" w:rsidR="00C71E38" w:rsidRDefault="00C71E38" w:rsidP="00087A60">
      <w:pPr>
        <w:pStyle w:val="NormalWeb"/>
      </w:pPr>
      <w:r>
        <w:t>My details are as follows.</w:t>
      </w:r>
    </w:p>
    <w:tbl>
      <w:tblPr>
        <w:tblStyle w:val="TableGrid"/>
        <w:tblW w:w="9539" w:type="dxa"/>
        <w:tblInd w:w="1" w:type="dxa"/>
        <w:tblCellMar>
          <w:top w:w="54" w:type="dxa"/>
          <w:right w:w="48" w:type="dxa"/>
        </w:tblCellMar>
        <w:tblLook w:val="04A0" w:firstRow="1" w:lastRow="0" w:firstColumn="1" w:lastColumn="0" w:noHBand="0" w:noVBand="1"/>
      </w:tblPr>
      <w:tblGrid>
        <w:gridCol w:w="1266"/>
        <w:gridCol w:w="882"/>
        <w:gridCol w:w="2653"/>
        <w:gridCol w:w="1449"/>
        <w:gridCol w:w="3289"/>
      </w:tblGrid>
      <w:tr w:rsidR="00216153" w14:paraId="2CDC219A" w14:textId="77777777" w:rsidTr="00A76EE5">
        <w:trPr>
          <w:trHeight w:val="475"/>
        </w:trPr>
        <w:tc>
          <w:tcPr>
            <w:tcW w:w="1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</w:tcPr>
          <w:p w14:paraId="75964121" w14:textId="3F11C5A0" w:rsidR="00216153" w:rsidRDefault="00A76EE5" w:rsidP="00081D23">
            <w:pPr>
              <w:spacing w:line="259" w:lineRule="auto"/>
              <w:ind w:left="107"/>
            </w:pPr>
            <w:r>
              <w:rPr>
                <w:rFonts w:ascii="Calibri" w:eastAsia="Calibri" w:hAnsi="Calibri" w:cs="Calibri"/>
                <w:b/>
              </w:rPr>
              <w:t>Full Name</w:t>
            </w:r>
          </w:p>
        </w:tc>
        <w:tc>
          <w:tcPr>
            <w:tcW w:w="827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72B229F" w14:textId="27D76D0F" w:rsidR="00216153" w:rsidRDefault="00216153" w:rsidP="000054F2">
            <w:pPr>
              <w:spacing w:line="259" w:lineRule="auto"/>
            </w:pPr>
          </w:p>
        </w:tc>
      </w:tr>
      <w:tr w:rsidR="00216153" w14:paraId="73496677" w14:textId="77777777" w:rsidTr="00A76EE5">
        <w:trPr>
          <w:trHeight w:val="456"/>
        </w:trPr>
        <w:tc>
          <w:tcPr>
            <w:tcW w:w="1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401E3BE" w14:textId="77777777" w:rsidR="00216153" w:rsidRDefault="00216153" w:rsidP="00081D23">
            <w:pPr>
              <w:spacing w:line="259" w:lineRule="auto"/>
              <w:ind w:left="107"/>
            </w:pPr>
            <w:r>
              <w:t xml:space="preserve"> </w:t>
            </w:r>
          </w:p>
        </w:tc>
        <w:tc>
          <w:tcPr>
            <w:tcW w:w="8273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0C867F9" w14:textId="77777777" w:rsidR="00216153" w:rsidRDefault="00216153" w:rsidP="00081D23">
            <w:pPr>
              <w:spacing w:line="259" w:lineRule="auto"/>
              <w:ind w:left="108"/>
            </w:pPr>
            <w:r>
              <w:t xml:space="preserve"> </w:t>
            </w:r>
          </w:p>
        </w:tc>
      </w:tr>
      <w:tr w:rsidR="00C623DF" w14:paraId="3866D294" w14:textId="77777777" w:rsidTr="00A76EE5">
        <w:trPr>
          <w:trHeight w:val="491"/>
        </w:trPr>
        <w:tc>
          <w:tcPr>
            <w:tcW w:w="1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</w:tcPr>
          <w:p w14:paraId="09916204" w14:textId="45BBF26B" w:rsidR="00C623DF" w:rsidRDefault="00A76EE5" w:rsidP="00081D23">
            <w:pPr>
              <w:spacing w:line="259" w:lineRule="auto"/>
              <w:ind w:left="107"/>
            </w:pPr>
            <w:r>
              <w:rPr>
                <w:rFonts w:ascii="Calibri" w:eastAsia="Calibri" w:hAnsi="Calibri" w:cs="Calibri"/>
                <w:b/>
              </w:rPr>
              <w:t xml:space="preserve">FIT </w:t>
            </w:r>
            <w:r>
              <w:rPr>
                <w:rFonts w:ascii="Calibri" w:eastAsia="Calibri" w:hAnsi="Calibri" w:cs="Calibri"/>
                <w:b/>
              </w:rPr>
              <w:t>R</w:t>
            </w:r>
            <w:r>
              <w:rPr>
                <w:rFonts w:ascii="Calibri" w:eastAsia="Calibri" w:hAnsi="Calibri" w:cs="Calibri"/>
                <w:b/>
              </w:rPr>
              <w:t>egistration Number</w:t>
            </w:r>
            <w:r>
              <w:rPr>
                <w:b/>
              </w:rPr>
              <w:t xml:space="preserve"> </w:t>
            </w:r>
          </w:p>
        </w:tc>
        <w:tc>
          <w:tcPr>
            <w:tcW w:w="8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969F40B" w14:textId="2FA7C5BF" w:rsidR="00C623DF" w:rsidRDefault="00C623DF" w:rsidP="00081D23">
            <w:pPr>
              <w:spacing w:line="259" w:lineRule="auto"/>
              <w:ind w:left="-72"/>
            </w:pPr>
          </w:p>
        </w:tc>
        <w:tc>
          <w:tcPr>
            <w:tcW w:w="26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41380" w14:textId="77777777" w:rsidR="00C623DF" w:rsidRDefault="00C623DF" w:rsidP="00081D23">
            <w:pPr>
              <w:spacing w:line="259" w:lineRule="auto"/>
              <w:ind w:left="108"/>
            </w:pPr>
            <w:r>
              <w:t xml:space="preserve"> 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D2CF69B" w14:textId="3809695F" w:rsidR="00C623DF" w:rsidRDefault="00216153" w:rsidP="00081D23">
            <w:pPr>
              <w:spacing w:line="259" w:lineRule="auto"/>
              <w:ind w:left="105"/>
            </w:pPr>
            <w:r>
              <w:rPr>
                <w:rFonts w:ascii="Calibri" w:eastAsia="Calibri" w:hAnsi="Calibri" w:cs="Calibri"/>
                <w:b/>
              </w:rPr>
              <w:t>Contact N</w:t>
            </w:r>
            <w:r w:rsidR="000054F2">
              <w:rPr>
                <w:rFonts w:ascii="Calibri" w:eastAsia="Calibri" w:hAnsi="Calibri" w:cs="Calibri"/>
                <w:b/>
              </w:rPr>
              <w:t>umber</w:t>
            </w:r>
          </w:p>
        </w:tc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FD81BC" w14:textId="77777777" w:rsidR="00C623DF" w:rsidRDefault="00C623DF" w:rsidP="00081D23">
            <w:pPr>
              <w:spacing w:line="259" w:lineRule="auto"/>
              <w:ind w:left="108"/>
            </w:pPr>
            <w:r>
              <w:t xml:space="preserve"> </w:t>
            </w:r>
          </w:p>
        </w:tc>
      </w:tr>
    </w:tbl>
    <w:p w14:paraId="1A705446" w14:textId="1BBEBA78" w:rsidR="00B13B30" w:rsidRDefault="00B13B30" w:rsidP="000457FE">
      <w:pPr>
        <w:pStyle w:val="NormalWeb"/>
        <w:jc w:val="both"/>
      </w:pPr>
      <w:r w:rsidRPr="0081130E">
        <w:rPr>
          <w:b/>
        </w:rPr>
        <w:t xml:space="preserve">I </w:t>
      </w:r>
      <w:r w:rsidR="006A6A0A" w:rsidRPr="0081130E">
        <w:rPr>
          <w:b/>
        </w:rPr>
        <w:t>would like</w:t>
      </w:r>
      <w:r w:rsidRPr="0081130E">
        <w:rPr>
          <w:b/>
        </w:rPr>
        <w:t xml:space="preserve"> to</w:t>
      </w:r>
      <w:r>
        <w:t xml:space="preserve"> </w:t>
      </w:r>
      <w:r w:rsidR="00C71E38">
        <w:t>face the</w:t>
      </w:r>
      <w:r>
        <w:t xml:space="preserve"> FIT </w:t>
      </w:r>
      <w:r w:rsidR="00C71E38">
        <w:t xml:space="preserve">eTest </w:t>
      </w:r>
      <w:r>
        <w:t xml:space="preserve">exam </w:t>
      </w:r>
      <w:r w:rsidR="00C71E38">
        <w:t xml:space="preserve">online from my home </w:t>
      </w:r>
      <w:r>
        <w:t xml:space="preserve">and </w:t>
      </w:r>
      <w:r w:rsidRPr="0081130E">
        <w:rPr>
          <w:b/>
          <w:bCs/>
        </w:rPr>
        <w:t xml:space="preserve">I </w:t>
      </w:r>
      <w:r w:rsidR="00C71E38" w:rsidRPr="0081130E">
        <w:rPr>
          <w:b/>
          <w:bCs/>
        </w:rPr>
        <w:t>agree to</w:t>
      </w:r>
      <w:r>
        <w:t xml:space="preserve"> bear all the issues related to power cuts, </w:t>
      </w:r>
      <w:r w:rsidR="000457FE">
        <w:t xml:space="preserve">costs, and </w:t>
      </w:r>
      <w:r>
        <w:t xml:space="preserve">technical </w:t>
      </w:r>
      <w:r w:rsidR="000457FE">
        <w:t>failures</w:t>
      </w:r>
      <w:r>
        <w:t xml:space="preserve"> </w:t>
      </w:r>
      <w:r w:rsidR="00C71E38">
        <w:t>on</w:t>
      </w:r>
      <w:r>
        <w:t xml:space="preserve"> my side and sit for the examination on </w:t>
      </w:r>
      <w:r w:rsidR="00C71E38">
        <w:t xml:space="preserve">a date and time given by the </w:t>
      </w:r>
      <w:proofErr w:type="spellStart"/>
      <w:r w:rsidR="00C71E38">
        <w:t>eLC</w:t>
      </w:r>
      <w:proofErr w:type="spellEnd"/>
      <w:r w:rsidR="00C71E38">
        <w:t>, UCSC</w:t>
      </w:r>
      <w:r>
        <w:t>.</w:t>
      </w:r>
    </w:p>
    <w:p w14:paraId="7F04548C" w14:textId="05C8D835" w:rsidR="00A76EE5" w:rsidRDefault="00A76EE5" w:rsidP="000457FE">
      <w:pPr>
        <w:pStyle w:val="NormalWeb"/>
        <w:jc w:val="both"/>
      </w:pPr>
      <w:r>
        <w:t>I have attached the exam payment voucher/s to this letter.</w:t>
      </w:r>
    </w:p>
    <w:p w14:paraId="3BE7923F" w14:textId="56BACD57" w:rsidR="000457FE" w:rsidRDefault="000457FE"/>
    <w:p w14:paraId="57646150" w14:textId="77777777" w:rsidR="00E15479" w:rsidRDefault="00E15479"/>
    <w:p w14:paraId="32E4D6D6" w14:textId="6ED3516C" w:rsidR="00C623DF" w:rsidRDefault="00C623DF">
      <w:r>
        <w:t>………………………………………………                                                                 ………………………………………………….</w:t>
      </w:r>
    </w:p>
    <w:p w14:paraId="10129D4C" w14:textId="77777777" w:rsidR="00EA5393" w:rsidRPr="00C623DF" w:rsidRDefault="00C623DF" w:rsidP="00C623DF">
      <w:r>
        <w:t xml:space="preserve">Dat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ignature</w:t>
      </w:r>
    </w:p>
    <w:sectPr w:rsidR="00EA5393" w:rsidRPr="00C623DF" w:rsidSect="000457FE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s7Q0tDS1NDM1tjRT0lEKTi0uzszPAykwrAUAt/ohBSwAAAA="/>
  </w:docVars>
  <w:rsids>
    <w:rsidRoot w:val="00087A60"/>
    <w:rsid w:val="000054F2"/>
    <w:rsid w:val="000457FE"/>
    <w:rsid w:val="00087A60"/>
    <w:rsid w:val="00216153"/>
    <w:rsid w:val="00242B13"/>
    <w:rsid w:val="00474F00"/>
    <w:rsid w:val="006A6A0A"/>
    <w:rsid w:val="0081130E"/>
    <w:rsid w:val="00A066C2"/>
    <w:rsid w:val="00A76EE5"/>
    <w:rsid w:val="00B13B30"/>
    <w:rsid w:val="00B57154"/>
    <w:rsid w:val="00C623DF"/>
    <w:rsid w:val="00C71E38"/>
    <w:rsid w:val="00D35A82"/>
    <w:rsid w:val="00E15479"/>
    <w:rsid w:val="00EA5393"/>
    <w:rsid w:val="00F57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DDDCC"/>
  <w15:chartTrackingRefBased/>
  <w15:docId w15:val="{47195176-C6C2-4303-A965-91EDDAF40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87A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">
    <w:name w:val="TableGrid"/>
    <w:rsid w:val="00C623DF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10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Thushani</cp:lastModifiedBy>
  <cp:revision>8</cp:revision>
  <dcterms:created xsi:type="dcterms:W3CDTF">2022-06-21T07:50:00Z</dcterms:created>
  <dcterms:modified xsi:type="dcterms:W3CDTF">2022-06-21T17:59:00Z</dcterms:modified>
</cp:coreProperties>
</file>